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73D70596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Journal of Computing in Civil Engineering, 1 review</w:t>
            </w:r>
          </w:p>
          <w:p w14:paraId="3E273E81" w14:textId="239509C4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8A8D7" w14:textId="77777777" w:rsidR="001F2C5F" w:rsidRDefault="001F2C5F" w:rsidP="000F2CC4">
      <w:r>
        <w:separator/>
      </w:r>
    </w:p>
  </w:endnote>
  <w:endnote w:type="continuationSeparator" w:id="0">
    <w:p w14:paraId="1D8EF7B9" w14:textId="77777777" w:rsidR="001F2C5F" w:rsidRDefault="001F2C5F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9A3F2" w14:textId="77777777" w:rsidR="001F2C5F" w:rsidRDefault="001F2C5F" w:rsidP="000F2CC4">
      <w:r>
        <w:separator/>
      </w:r>
    </w:p>
  </w:footnote>
  <w:footnote w:type="continuationSeparator" w:id="0">
    <w:p w14:paraId="479DB825" w14:textId="77777777" w:rsidR="001F2C5F" w:rsidRDefault="001F2C5F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vBQDArdUB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5</TotalTime>
  <Pages>5</Pages>
  <Words>1649</Words>
  <Characters>9404</Characters>
  <Application>Microsoft Office Word</Application>
  <DocSecurity>0</DocSecurity>
  <Lines>78</Lines>
  <Paragraphs>22</Paragraphs>
  <ScaleCrop>false</ScaleCrop>
  <Company/>
  <LinksUpToDate>false</LinksUpToDate>
  <CharactersWithSpaces>1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8</cp:revision>
  <cp:lastPrinted>2024-11-03T03:54:00Z</cp:lastPrinted>
  <dcterms:created xsi:type="dcterms:W3CDTF">2023-03-15T15:20:00Z</dcterms:created>
  <dcterms:modified xsi:type="dcterms:W3CDTF">2025-04-2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